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1D5DA" w14:textId="77777777" w:rsidR="00113261" w:rsidRDefault="00113261" w:rsidP="00113261">
      <w:pPr>
        <w:pStyle w:val="Title"/>
      </w:pPr>
      <w:r>
        <w:t>Coursework Preparation and Peer Feedback</w:t>
      </w:r>
    </w:p>
    <w:p w14:paraId="25DCB7F1" w14:textId="77777777" w:rsidR="00A20DAE" w:rsidRDefault="00A20DAE" w:rsidP="00A20DAE">
      <w:pPr>
        <w:pStyle w:val="Author"/>
      </w:pPr>
      <w:r>
        <w:t xml:space="preserve">Rolf Bänziger, </w:t>
      </w:r>
      <w:hyperlink r:id="rId5">
        <w:r>
          <w:rPr>
            <w:rStyle w:val="Hyperlink"/>
          </w:rPr>
          <w:t>r.banziger@westminster.ac.uk</w:t>
        </w:r>
      </w:hyperlink>
    </w:p>
    <w:p w14:paraId="1F89723E" w14:textId="143B9938" w:rsidR="00A20DAE" w:rsidRDefault="00991DCD" w:rsidP="00A20DAE">
      <w:pPr>
        <w:pStyle w:val="Date"/>
      </w:pPr>
      <w:r>
        <w:t>5</w:t>
      </w:r>
      <w:r w:rsidRPr="00991DCD">
        <w:rPr>
          <w:vertAlign w:val="superscript"/>
        </w:rPr>
        <w:t>th</w:t>
      </w:r>
      <w:r>
        <w:t xml:space="preserve"> April </w:t>
      </w:r>
      <w:r w:rsidR="00A20DAE">
        <w:t>202</w:t>
      </w:r>
      <w:r>
        <w:t>3</w:t>
      </w:r>
    </w:p>
    <w:p w14:paraId="79AA551D" w14:textId="58CABE9F" w:rsidR="00113261" w:rsidRDefault="00113261" w:rsidP="00726169">
      <w:pPr>
        <w:pStyle w:val="FirstParagraph"/>
      </w:pPr>
      <w:r>
        <w:t xml:space="preserve">The aim of today’s session is to help you formulate and begin exploring your research question. Towards the end of the session, you will need to seek feedback on your idea and any work carried out to date from your peers. The feedback you receive should be reflected </w:t>
      </w:r>
      <w:r w:rsidR="007277D5">
        <w:t>on</w:t>
      </w:r>
      <w:r>
        <w:t xml:space="preserve"> in your final report.</w:t>
      </w:r>
    </w:p>
    <w:p w14:paraId="53201757" w14:textId="6225CE4E" w:rsidR="00113261" w:rsidRPr="00113261" w:rsidRDefault="00113261" w:rsidP="00113261">
      <w:pPr>
        <w:pStyle w:val="Heading2"/>
      </w:pPr>
      <w:r>
        <w:t>Coursework Preparation</w:t>
      </w:r>
      <w:r w:rsidR="00D43FD2">
        <w:t xml:space="preserve"> (1h)</w:t>
      </w:r>
    </w:p>
    <w:p w14:paraId="12AF9690" w14:textId="06F814D8" w:rsidR="00113261" w:rsidRDefault="00113261">
      <w:r>
        <w:t xml:space="preserve">Complete the following sections with details of your </w:t>
      </w:r>
      <w:r w:rsidR="000E63C9">
        <w:t>investigation</w:t>
      </w:r>
      <w:r>
        <w:t>.</w:t>
      </w:r>
    </w:p>
    <w:p w14:paraId="17BA6E86" w14:textId="77777777" w:rsidR="00113261" w:rsidRDefault="00113261" w:rsidP="00113261">
      <w:pPr>
        <w:pStyle w:val="FirstParagraph"/>
      </w:pPr>
      <w:r>
        <w:rPr>
          <w:b/>
          <w:bCs/>
        </w:rPr>
        <w:t>RESEARCH QUESTION</w:t>
      </w:r>
    </w:p>
    <w:tbl>
      <w:tblPr>
        <w:tblStyle w:val="TableGrid"/>
        <w:tblW w:w="0" w:type="auto"/>
        <w:tblLook w:val="04A0" w:firstRow="1" w:lastRow="0" w:firstColumn="1" w:lastColumn="0" w:noHBand="0" w:noVBand="1"/>
      </w:tblPr>
      <w:tblGrid>
        <w:gridCol w:w="9016"/>
      </w:tblGrid>
      <w:tr w:rsidR="00113261" w14:paraId="27FF45BA" w14:textId="77777777" w:rsidTr="00113261">
        <w:trPr>
          <w:trHeight w:val="1301"/>
        </w:trPr>
        <w:tc>
          <w:tcPr>
            <w:tcW w:w="9016" w:type="dxa"/>
          </w:tcPr>
          <w:p w14:paraId="0B5A7320" w14:textId="635E8D6C" w:rsidR="00113261" w:rsidRDefault="00113261">
            <w:r>
              <w:t xml:space="preserve">[use this section to </w:t>
            </w:r>
            <w:r w:rsidRPr="00113261">
              <w:t>summaris</w:t>
            </w:r>
            <w:r>
              <w:t>e</w:t>
            </w:r>
            <w:r w:rsidRPr="00113261">
              <w:t xml:space="preserve"> the issue</w:t>
            </w:r>
            <w:r>
              <w:t xml:space="preserve">(s) </w:t>
            </w:r>
            <w:r w:rsidRPr="00113261">
              <w:t>your research will investigat</w:t>
            </w:r>
            <w:r>
              <w:t>e</w:t>
            </w:r>
            <w:r w:rsidR="007629D5">
              <w:t>. Explain why you think this is an important topic to study</w:t>
            </w:r>
            <w:r>
              <w:t>]</w:t>
            </w:r>
          </w:p>
        </w:tc>
      </w:tr>
    </w:tbl>
    <w:p w14:paraId="389DA054" w14:textId="0639AD2B" w:rsidR="00113261" w:rsidRDefault="00113261" w:rsidP="00113261">
      <w:pPr>
        <w:pStyle w:val="FirstParagraph"/>
      </w:pPr>
      <w:r>
        <w:rPr>
          <w:b/>
          <w:bCs/>
        </w:rPr>
        <w:t>MOTIVATION</w:t>
      </w:r>
    </w:p>
    <w:tbl>
      <w:tblPr>
        <w:tblStyle w:val="TableGrid"/>
        <w:tblW w:w="0" w:type="auto"/>
        <w:tblLook w:val="04A0" w:firstRow="1" w:lastRow="0" w:firstColumn="1" w:lastColumn="0" w:noHBand="0" w:noVBand="1"/>
      </w:tblPr>
      <w:tblGrid>
        <w:gridCol w:w="9016"/>
      </w:tblGrid>
      <w:tr w:rsidR="00113261" w14:paraId="6B7374E5" w14:textId="77777777" w:rsidTr="007C481A">
        <w:trPr>
          <w:trHeight w:val="1301"/>
        </w:trPr>
        <w:tc>
          <w:tcPr>
            <w:tcW w:w="9016" w:type="dxa"/>
          </w:tcPr>
          <w:p w14:paraId="121C86FE" w14:textId="2F0D0C92" w:rsidR="00113261" w:rsidRDefault="00113261" w:rsidP="007C481A">
            <w:r>
              <w:t>[use this section to describe your motivation for selecting this specific research question, i.e., what interests you about the topic? what other competing topics did you consider investigating?]</w:t>
            </w:r>
          </w:p>
        </w:tc>
      </w:tr>
    </w:tbl>
    <w:p w14:paraId="6883E15D" w14:textId="57535457" w:rsidR="000E63C9" w:rsidRDefault="000E63C9" w:rsidP="000E63C9">
      <w:pPr>
        <w:pStyle w:val="FirstParagraph"/>
      </w:pPr>
      <w:r>
        <w:rPr>
          <w:b/>
          <w:bCs/>
        </w:rPr>
        <w:t>MEASURES OF INTEREST</w:t>
      </w:r>
    </w:p>
    <w:tbl>
      <w:tblPr>
        <w:tblStyle w:val="TableGrid"/>
        <w:tblW w:w="0" w:type="auto"/>
        <w:tblLook w:val="04A0" w:firstRow="1" w:lastRow="0" w:firstColumn="1" w:lastColumn="0" w:noHBand="0" w:noVBand="1"/>
      </w:tblPr>
      <w:tblGrid>
        <w:gridCol w:w="9016"/>
      </w:tblGrid>
      <w:tr w:rsidR="000E63C9" w14:paraId="3AD428FC" w14:textId="77777777" w:rsidTr="007C481A">
        <w:trPr>
          <w:trHeight w:val="1301"/>
        </w:trPr>
        <w:tc>
          <w:tcPr>
            <w:tcW w:w="9016" w:type="dxa"/>
          </w:tcPr>
          <w:p w14:paraId="2669905E" w14:textId="76B9E79C" w:rsidR="000E63C9" w:rsidRDefault="000E63C9" w:rsidP="007C481A">
            <w:r>
              <w:t>[use this section to describe a</w:t>
            </w:r>
            <w:r w:rsidR="00797F8B">
              <w:t>ny</w:t>
            </w:r>
            <w:r>
              <w:t xml:space="preserve"> measures or statistics you think might be relevant to your investigation. For example, an investigation into speeding might include measures such as the number of speed cameras or fines</w:t>
            </w:r>
            <w:r w:rsidR="00797F8B">
              <w:t xml:space="preserve"> given.</w:t>
            </w:r>
            <w:r>
              <w:t>]</w:t>
            </w:r>
          </w:p>
        </w:tc>
      </w:tr>
    </w:tbl>
    <w:p w14:paraId="7A9773C8" w14:textId="7C9BCC6F" w:rsidR="000E63C9" w:rsidRDefault="00726169" w:rsidP="000E63C9">
      <w:pPr>
        <w:pStyle w:val="BodyText"/>
        <w:pBdr>
          <w:bottom w:val="dotted" w:sz="24" w:space="1" w:color="auto"/>
        </w:pBdr>
        <w:rPr>
          <w:lang w:val="en-US"/>
        </w:rPr>
      </w:pPr>
      <w:r>
        <w:rPr>
          <w:lang w:val="en-US"/>
        </w:rPr>
        <w:br/>
      </w:r>
    </w:p>
    <w:p w14:paraId="180A221A" w14:textId="614D4282" w:rsidR="000E63C9" w:rsidRDefault="000E63C9" w:rsidP="000E63C9">
      <w:pPr>
        <w:pStyle w:val="FirstParagraph"/>
      </w:pPr>
      <w:r>
        <w:rPr>
          <w:b/>
          <w:bCs/>
        </w:rPr>
        <w:br/>
      </w:r>
      <w:r w:rsidR="00797F8B">
        <w:rPr>
          <w:b/>
          <w:bCs/>
        </w:rPr>
        <w:t>DATA SOURCES</w:t>
      </w:r>
    </w:p>
    <w:tbl>
      <w:tblPr>
        <w:tblStyle w:val="TableGrid"/>
        <w:tblW w:w="0" w:type="auto"/>
        <w:tblLook w:val="04A0" w:firstRow="1" w:lastRow="0" w:firstColumn="1" w:lastColumn="0" w:noHBand="0" w:noVBand="1"/>
      </w:tblPr>
      <w:tblGrid>
        <w:gridCol w:w="9016"/>
      </w:tblGrid>
      <w:tr w:rsidR="000E63C9" w14:paraId="1FCA99ED" w14:textId="77777777" w:rsidTr="007277D5">
        <w:trPr>
          <w:trHeight w:val="1670"/>
        </w:trPr>
        <w:tc>
          <w:tcPr>
            <w:tcW w:w="9016" w:type="dxa"/>
          </w:tcPr>
          <w:p w14:paraId="13BCABCC" w14:textId="398FBC9B" w:rsidR="007277D5" w:rsidRDefault="000E63C9" w:rsidP="007C481A">
            <w:r>
              <w:t xml:space="preserve">[use this section to </w:t>
            </w:r>
            <w:r w:rsidR="00797F8B">
              <w:t>list sources of data you believe are relevant to exploring your research question. For each source you should</w:t>
            </w:r>
            <w:r w:rsidR="007277D5">
              <w:t>:</w:t>
            </w:r>
          </w:p>
          <w:p w14:paraId="5E73C2AD" w14:textId="7FFEA75F" w:rsidR="007277D5" w:rsidRDefault="007277D5" w:rsidP="007277D5">
            <w:pPr>
              <w:pStyle w:val="ListParagraph"/>
              <w:numPr>
                <w:ilvl w:val="0"/>
                <w:numId w:val="1"/>
              </w:numPr>
            </w:pPr>
            <w:r>
              <w:t xml:space="preserve">detail who compiled the data </w:t>
            </w:r>
          </w:p>
          <w:p w14:paraId="6767DAD3" w14:textId="73F38D57" w:rsidR="00726169" w:rsidRDefault="00726169" w:rsidP="007277D5">
            <w:pPr>
              <w:pStyle w:val="ListParagraph"/>
              <w:numPr>
                <w:ilvl w:val="0"/>
                <w:numId w:val="1"/>
              </w:numPr>
            </w:pPr>
            <w:r>
              <w:t>state the format the data is available in and what time-period it covers</w:t>
            </w:r>
          </w:p>
          <w:p w14:paraId="1A5C07F8" w14:textId="349A3642" w:rsidR="007277D5" w:rsidRDefault="007277D5" w:rsidP="007277D5">
            <w:pPr>
              <w:pStyle w:val="ListParagraph"/>
              <w:numPr>
                <w:ilvl w:val="0"/>
                <w:numId w:val="1"/>
              </w:numPr>
            </w:pPr>
            <w:r>
              <w:t xml:space="preserve">comment on its reliability and trustworthiness </w:t>
            </w:r>
          </w:p>
          <w:p w14:paraId="57CAF29F" w14:textId="12303527" w:rsidR="000E63C9" w:rsidRDefault="00797F8B" w:rsidP="007277D5">
            <w:pPr>
              <w:pStyle w:val="ListParagraph"/>
              <w:numPr>
                <w:ilvl w:val="0"/>
                <w:numId w:val="1"/>
              </w:numPr>
            </w:pPr>
            <w:r>
              <w:t>provide a reference to where the data can be obtained</w:t>
            </w:r>
            <w:r w:rsidR="00803D4C">
              <w:t>]</w:t>
            </w:r>
          </w:p>
        </w:tc>
      </w:tr>
    </w:tbl>
    <w:p w14:paraId="1C3DE712" w14:textId="74B990CD" w:rsidR="007277D5" w:rsidRDefault="007277D5" w:rsidP="00113261"/>
    <w:p w14:paraId="446B584C" w14:textId="4D2B696B" w:rsidR="00726169" w:rsidRDefault="00726169" w:rsidP="00726169">
      <w:pPr>
        <w:pStyle w:val="FirstParagraph"/>
        <w:rPr>
          <w:b/>
          <w:bCs/>
        </w:rPr>
      </w:pPr>
      <w:r>
        <w:rPr>
          <w:b/>
          <w:bCs/>
        </w:rPr>
        <w:lastRenderedPageBreak/>
        <w:t>DATA PREPARATION</w:t>
      </w:r>
    </w:p>
    <w:p w14:paraId="009A9BBB" w14:textId="77777777" w:rsidR="0033566D" w:rsidRDefault="00726169" w:rsidP="00726169">
      <w:pPr>
        <w:rPr>
          <w:lang w:val="en-US"/>
        </w:rPr>
      </w:pPr>
      <w:r>
        <w:rPr>
          <w:lang w:val="en-US"/>
        </w:rPr>
        <w:t xml:space="preserve">Considering your research question, carry out any data preparation steps you feel are necessary to begin exploring your data. </w:t>
      </w:r>
    </w:p>
    <w:p w14:paraId="777138B9" w14:textId="71ABFF57" w:rsidR="00726169" w:rsidRPr="00726169" w:rsidRDefault="00726169" w:rsidP="00726169">
      <w:pPr>
        <w:rPr>
          <w:lang w:val="en-US"/>
        </w:rPr>
      </w:pPr>
      <w:r>
        <w:rPr>
          <w:lang w:val="en-US"/>
        </w:rPr>
        <w:t xml:space="preserve">For example, do you need to extract a section of data covering a </w:t>
      </w:r>
      <w:r w:rsidR="0033566D">
        <w:rPr>
          <w:lang w:val="en-US"/>
        </w:rPr>
        <w:t>specific</w:t>
      </w:r>
      <w:r>
        <w:rPr>
          <w:lang w:val="en-US"/>
        </w:rPr>
        <w:t xml:space="preserve"> geography? Do you need to </w:t>
      </w:r>
      <w:r w:rsidR="0033566D">
        <w:rPr>
          <w:lang w:val="en-US"/>
        </w:rPr>
        <w:t>perform any data cleaning? Do you need to create any computed fields based on the values of other pieces of data?</w:t>
      </w:r>
    </w:p>
    <w:tbl>
      <w:tblPr>
        <w:tblStyle w:val="TableGrid"/>
        <w:tblW w:w="0" w:type="auto"/>
        <w:tblLook w:val="04A0" w:firstRow="1" w:lastRow="0" w:firstColumn="1" w:lastColumn="0" w:noHBand="0" w:noVBand="1"/>
      </w:tblPr>
      <w:tblGrid>
        <w:gridCol w:w="9016"/>
      </w:tblGrid>
      <w:tr w:rsidR="00726169" w14:paraId="2A1DE6C4" w14:textId="77777777" w:rsidTr="007C481A">
        <w:trPr>
          <w:trHeight w:val="1301"/>
        </w:trPr>
        <w:tc>
          <w:tcPr>
            <w:tcW w:w="9016" w:type="dxa"/>
          </w:tcPr>
          <w:p w14:paraId="6527275C" w14:textId="79E4E3F9" w:rsidR="00726169" w:rsidRDefault="00726169" w:rsidP="007C481A">
            <w:r>
              <w:t>[use this section to describe</w:t>
            </w:r>
            <w:r w:rsidR="0033566D">
              <w:t xml:space="preserve"> the steps you took to prepare the data and check that it is in an acceptable shape. You should give details of any tools you used.</w:t>
            </w:r>
            <w:r>
              <w:t>]</w:t>
            </w:r>
          </w:p>
        </w:tc>
      </w:tr>
    </w:tbl>
    <w:p w14:paraId="2DB87F01" w14:textId="271D5245" w:rsidR="00726169" w:rsidRDefault="00726169" w:rsidP="00726169">
      <w:pPr>
        <w:pStyle w:val="FirstParagraph"/>
        <w:rPr>
          <w:b/>
          <w:bCs/>
        </w:rPr>
      </w:pPr>
      <w:r>
        <w:rPr>
          <w:b/>
          <w:bCs/>
        </w:rPr>
        <w:t>EXPLORATORY ANALYSIS</w:t>
      </w:r>
    </w:p>
    <w:p w14:paraId="2AE9E88D" w14:textId="63D028A5" w:rsidR="00027D9F" w:rsidRPr="00027D9F" w:rsidRDefault="00216291" w:rsidP="00027D9F">
      <w:pPr>
        <w:pStyle w:val="BodyText"/>
        <w:rPr>
          <w:lang w:val="en-US"/>
        </w:rPr>
      </w:pPr>
      <w:r>
        <w:rPr>
          <w:lang w:val="en-US"/>
        </w:rPr>
        <w:t>Based on the measures you identified earlier, and other relevant fields present in your dataset, carry out an exploratory analysis.  Your aim should be to build up your understanding of the dataset and its characteristics.</w:t>
      </w:r>
    </w:p>
    <w:tbl>
      <w:tblPr>
        <w:tblStyle w:val="TableGrid"/>
        <w:tblW w:w="0" w:type="auto"/>
        <w:tblLook w:val="04A0" w:firstRow="1" w:lastRow="0" w:firstColumn="1" w:lastColumn="0" w:noHBand="0" w:noVBand="1"/>
      </w:tblPr>
      <w:tblGrid>
        <w:gridCol w:w="9016"/>
      </w:tblGrid>
      <w:tr w:rsidR="00726169" w14:paraId="34BAC99F" w14:textId="77777777" w:rsidTr="007C481A">
        <w:trPr>
          <w:trHeight w:val="1301"/>
        </w:trPr>
        <w:tc>
          <w:tcPr>
            <w:tcW w:w="9016" w:type="dxa"/>
          </w:tcPr>
          <w:p w14:paraId="19ED03E3" w14:textId="7A4A531E" w:rsidR="00726169" w:rsidRDefault="00216291" w:rsidP="007C481A">
            <w:r>
              <w:t>[use this section to paste any charts or tables that you have created to conduct the exploratory analysis. Describe what each chart or table shows and summarise the main findings.]</w:t>
            </w:r>
          </w:p>
        </w:tc>
      </w:tr>
    </w:tbl>
    <w:p w14:paraId="70B3024D" w14:textId="4A3F655B" w:rsidR="00113261" w:rsidRDefault="00C80283">
      <w:pPr>
        <w:pBdr>
          <w:bottom w:val="dotted" w:sz="24" w:space="1" w:color="auto"/>
        </w:pBdr>
      </w:pPr>
      <w:r>
        <w:br/>
      </w:r>
    </w:p>
    <w:p w14:paraId="34D9B523" w14:textId="6B3E94CB" w:rsidR="00726169" w:rsidRDefault="00C80283" w:rsidP="00726169">
      <w:pPr>
        <w:pStyle w:val="FirstParagraph"/>
        <w:rPr>
          <w:b/>
          <w:bCs/>
        </w:rPr>
      </w:pPr>
      <w:r>
        <w:rPr>
          <w:b/>
          <w:bCs/>
        </w:rPr>
        <w:br/>
      </w:r>
      <w:r w:rsidR="00726169">
        <w:rPr>
          <w:b/>
          <w:bCs/>
        </w:rPr>
        <w:t>STORYTELLING</w:t>
      </w:r>
    </w:p>
    <w:p w14:paraId="5ADF2A54" w14:textId="01E809FB" w:rsidR="004E3515" w:rsidRPr="004E3515" w:rsidRDefault="004E3515" w:rsidP="004E3515">
      <w:pPr>
        <w:pStyle w:val="BodyText"/>
        <w:rPr>
          <w:lang w:val="en-US"/>
        </w:rPr>
      </w:pPr>
      <w:r>
        <w:rPr>
          <w:lang w:val="en-US"/>
        </w:rPr>
        <w:t>Based on the analysis you have conducted to date; think about the narrative you would like to create to deliver your findings.</w:t>
      </w:r>
      <w:r w:rsidR="00D43FD2">
        <w:rPr>
          <w:lang w:val="en-US"/>
        </w:rPr>
        <w:t xml:space="preserve"> You should use the material from LW8 for possible ideas of how to build tension and capture people’s attention.</w:t>
      </w:r>
    </w:p>
    <w:tbl>
      <w:tblPr>
        <w:tblStyle w:val="TableGrid"/>
        <w:tblW w:w="0" w:type="auto"/>
        <w:tblLook w:val="04A0" w:firstRow="1" w:lastRow="0" w:firstColumn="1" w:lastColumn="0" w:noHBand="0" w:noVBand="1"/>
      </w:tblPr>
      <w:tblGrid>
        <w:gridCol w:w="9016"/>
      </w:tblGrid>
      <w:tr w:rsidR="00726169" w14:paraId="63006ED6" w14:textId="77777777" w:rsidTr="007C481A">
        <w:trPr>
          <w:trHeight w:val="1301"/>
        </w:trPr>
        <w:tc>
          <w:tcPr>
            <w:tcW w:w="9016" w:type="dxa"/>
          </w:tcPr>
          <w:p w14:paraId="1F06CD58" w14:textId="213EF8AD" w:rsidR="00726169" w:rsidRDefault="00726169" w:rsidP="007C481A">
            <w:r>
              <w:t xml:space="preserve">[use this section to </w:t>
            </w:r>
            <w:r w:rsidR="004E3515">
              <w:t xml:space="preserve">describe </w:t>
            </w:r>
            <w:r w:rsidR="00D43FD2">
              <w:t>the story you would like to tell and what impact your analysis might have on people’s perception of your research topic. How might you create tension? What visual encodings have you considered using? What colour schemes or visual</w:t>
            </w:r>
            <w:r w:rsidR="00634B72">
              <w:t xml:space="preserve"> formatting</w:t>
            </w:r>
            <w:r w:rsidR="00D43FD2">
              <w:t xml:space="preserve"> might be most appropriate? How are you going to organise your visuals?</w:t>
            </w:r>
            <w:r>
              <w:t>]</w:t>
            </w:r>
          </w:p>
        </w:tc>
      </w:tr>
    </w:tbl>
    <w:p w14:paraId="7EC9E051" w14:textId="21AF850E" w:rsidR="00D43FD2" w:rsidRDefault="00D43FD2"/>
    <w:p w14:paraId="659026DA" w14:textId="13A5F3A2" w:rsidR="00D43FD2" w:rsidRPr="00DF6187" w:rsidRDefault="00D43FD2" w:rsidP="00DF6187">
      <w:pPr>
        <w:pStyle w:val="Heading3"/>
        <w:jc w:val="center"/>
        <w:rPr>
          <w:rStyle w:val="Emphasis"/>
        </w:rPr>
      </w:pPr>
      <w:r w:rsidRPr="00DF6187">
        <w:rPr>
          <w:rStyle w:val="Emphasis"/>
        </w:rPr>
        <w:t xml:space="preserve">You should use the remaining time to continue working on your coursework </w:t>
      </w:r>
      <w:r w:rsidR="007632BF" w:rsidRPr="00DF6187">
        <w:rPr>
          <w:rStyle w:val="Emphasis"/>
        </w:rPr>
        <w:br/>
      </w:r>
      <w:r w:rsidRPr="00DF6187">
        <w:rPr>
          <w:rStyle w:val="Emphasis"/>
        </w:rPr>
        <w:t>until the peer review process begins.</w:t>
      </w:r>
    </w:p>
    <w:p w14:paraId="159E1CE2" w14:textId="4A92DA34" w:rsidR="004E3515" w:rsidRDefault="004E3515">
      <w:r>
        <w:br w:type="page"/>
      </w:r>
    </w:p>
    <w:p w14:paraId="1C8F2B74" w14:textId="56108D61" w:rsidR="004E3515" w:rsidRDefault="004E3515" w:rsidP="004E3515">
      <w:pPr>
        <w:pStyle w:val="Heading2"/>
      </w:pPr>
      <w:r>
        <w:lastRenderedPageBreak/>
        <w:t>Peer Review</w:t>
      </w:r>
      <w:r w:rsidR="002131E7">
        <w:t xml:space="preserve"> (</w:t>
      </w:r>
      <w:r w:rsidR="000114B7">
        <w:t>3</w:t>
      </w:r>
      <w:r w:rsidR="00F81D07">
        <w:t>0</w:t>
      </w:r>
      <w:r w:rsidR="002131E7">
        <w:t>m)</w:t>
      </w:r>
    </w:p>
    <w:p w14:paraId="35B13E86" w14:textId="5FC172F7" w:rsidR="00F81D07" w:rsidRDefault="00F81D07">
      <w:r>
        <w:t xml:space="preserve">For peer review, each student will provide feedback on another student’s coursework preparation and any visualisations </w:t>
      </w:r>
      <w:r w:rsidR="00FD45D0">
        <w:t>created</w:t>
      </w:r>
      <w:r>
        <w:t xml:space="preserve"> to date.</w:t>
      </w:r>
    </w:p>
    <w:p w14:paraId="42744B83" w14:textId="393C7B5F" w:rsidR="006F4FD4" w:rsidRDefault="006F4FD4">
      <w:r>
        <w:t xml:space="preserve">Each student should therefore email the following items to the person </w:t>
      </w:r>
      <w:r w:rsidR="00F95A59">
        <w:t xml:space="preserve">(reviewer) </w:t>
      </w:r>
      <w:r>
        <w:t>who has agreed to provide feedback on their work.</w:t>
      </w:r>
    </w:p>
    <w:p w14:paraId="6702DDC6" w14:textId="07A2ED68" w:rsidR="00F81D07" w:rsidRDefault="00F81D07" w:rsidP="00F81D07">
      <w:pPr>
        <w:pStyle w:val="ListParagraph"/>
        <w:numPr>
          <w:ilvl w:val="0"/>
          <w:numId w:val="2"/>
        </w:numPr>
      </w:pPr>
      <w:r>
        <w:t xml:space="preserve">A copy of the </w:t>
      </w:r>
      <w:r w:rsidR="006F4FD4">
        <w:t xml:space="preserve">completed </w:t>
      </w:r>
      <w:r>
        <w:t>coursework preparation form</w:t>
      </w:r>
    </w:p>
    <w:p w14:paraId="639F1BE3" w14:textId="60B21AB7" w:rsidR="00F81D07" w:rsidRDefault="00F81D07" w:rsidP="00F81D07">
      <w:pPr>
        <w:pStyle w:val="ListParagraph"/>
        <w:numPr>
          <w:ilvl w:val="0"/>
          <w:numId w:val="2"/>
        </w:numPr>
      </w:pPr>
      <w:r>
        <w:t>Any Tableau, PowerBI or RScripts files that have been used to create visuals</w:t>
      </w:r>
    </w:p>
    <w:p w14:paraId="2BB7D086" w14:textId="70C10F17" w:rsidR="00F81D07" w:rsidRDefault="00F81D07" w:rsidP="00F81D07">
      <w:pPr>
        <w:pStyle w:val="ListParagraph"/>
        <w:numPr>
          <w:ilvl w:val="0"/>
          <w:numId w:val="2"/>
        </w:numPr>
      </w:pPr>
      <w:r>
        <w:t>Any other supporting files (e.g. Excel worksheets or samples of data)</w:t>
      </w:r>
    </w:p>
    <w:p w14:paraId="2DB12E88" w14:textId="0152E2B7" w:rsidR="00FD45D0" w:rsidRDefault="00FD45D0">
      <w:r>
        <w:t>Reviewers will need to complete the feedback form shown at the end of this document and return it to the reviewee by email.</w:t>
      </w:r>
    </w:p>
    <w:tbl>
      <w:tblPr>
        <w:tblStyle w:val="TableGrid"/>
        <w:tblW w:w="0" w:type="auto"/>
        <w:tblLook w:val="04A0" w:firstRow="1" w:lastRow="0" w:firstColumn="1" w:lastColumn="0" w:noHBand="0" w:noVBand="1"/>
      </w:tblPr>
      <w:tblGrid>
        <w:gridCol w:w="9016"/>
      </w:tblGrid>
      <w:tr w:rsidR="006F4FD4" w14:paraId="18B68FC7" w14:textId="77777777" w:rsidTr="00F95A59">
        <w:trPr>
          <w:trHeight w:val="905"/>
        </w:trPr>
        <w:tc>
          <w:tcPr>
            <w:tcW w:w="9016" w:type="dxa"/>
            <w:vAlign w:val="center"/>
          </w:tcPr>
          <w:p w14:paraId="1B11E623" w14:textId="0F5F8505" w:rsidR="006F4FD4" w:rsidRDefault="006F4FD4" w:rsidP="00F95A59">
            <w:pPr>
              <w:jc w:val="center"/>
            </w:pPr>
            <w:r w:rsidRPr="00EF548B">
              <w:rPr>
                <w:b/>
                <w:bCs/>
              </w:rPr>
              <w:t>NB:</w:t>
            </w:r>
            <w:r>
              <w:t xml:space="preserve"> Each student should provide peer feedback to </w:t>
            </w:r>
            <w:r w:rsidRPr="00F81D07">
              <w:rPr>
                <w:b/>
                <w:bCs/>
              </w:rPr>
              <w:t>at least one</w:t>
            </w:r>
            <w:r>
              <w:t xml:space="preserve"> other student. The feedback received will need to be summarised and incorporated into your final coursework submission.</w:t>
            </w:r>
            <w:r w:rsidR="00947D2F">
              <w:t xml:space="preserve"> </w:t>
            </w:r>
          </w:p>
        </w:tc>
      </w:tr>
    </w:tbl>
    <w:p w14:paraId="2D27E7E9" w14:textId="77777777" w:rsidR="006F4FD4" w:rsidRDefault="006F4FD4"/>
    <w:p w14:paraId="6913CE32" w14:textId="05BD497F" w:rsidR="00FD45D0" w:rsidRDefault="00FD45D0">
      <w:r>
        <w:br w:type="page"/>
      </w:r>
    </w:p>
    <w:p w14:paraId="2B900A59" w14:textId="0BE52BC4" w:rsidR="000F1FCE" w:rsidRPr="00985F48" w:rsidRDefault="000F1FCE" w:rsidP="000F1FCE">
      <w:pPr>
        <w:pStyle w:val="Heading1"/>
      </w:pPr>
      <w:bookmarkStart w:id="0" w:name="_Hlk131506276"/>
      <w:r>
        <w:lastRenderedPageBreak/>
        <w:t>Data Visualisation Feedback Form</w:t>
      </w:r>
    </w:p>
    <w:tbl>
      <w:tblPr>
        <w:tblStyle w:val="TableGrid"/>
        <w:tblW w:w="0" w:type="auto"/>
        <w:tblInd w:w="11" w:type="dxa"/>
        <w:tblLook w:val="04A0" w:firstRow="1" w:lastRow="0" w:firstColumn="1" w:lastColumn="0" w:noHBand="0" w:noVBand="1"/>
      </w:tblPr>
      <w:tblGrid>
        <w:gridCol w:w="4503"/>
        <w:gridCol w:w="4502"/>
      </w:tblGrid>
      <w:tr w:rsidR="000F1FCE" w14:paraId="55E6991A" w14:textId="77777777" w:rsidTr="00960BCD">
        <w:tc>
          <w:tcPr>
            <w:tcW w:w="4506" w:type="dxa"/>
          </w:tcPr>
          <w:p w14:paraId="4FE9C4AF" w14:textId="77777777" w:rsidR="000F1FCE" w:rsidRDefault="000F1FCE" w:rsidP="00960BCD">
            <w:r>
              <w:t>Report title</w:t>
            </w:r>
          </w:p>
        </w:tc>
        <w:tc>
          <w:tcPr>
            <w:tcW w:w="4506" w:type="dxa"/>
          </w:tcPr>
          <w:p w14:paraId="562B4AEF" w14:textId="77777777" w:rsidR="000F1FCE" w:rsidRDefault="000F1FCE" w:rsidP="00960BCD"/>
        </w:tc>
      </w:tr>
      <w:tr w:rsidR="000F1FCE" w14:paraId="2D2CCC95" w14:textId="77777777" w:rsidTr="00960BCD">
        <w:tc>
          <w:tcPr>
            <w:tcW w:w="4506" w:type="dxa"/>
          </w:tcPr>
          <w:p w14:paraId="0A8C51F7" w14:textId="77777777" w:rsidR="000F1FCE" w:rsidRDefault="000F1FCE" w:rsidP="00960BCD">
            <w:r>
              <w:t>Name/Id of student seeking feedback</w:t>
            </w:r>
          </w:p>
        </w:tc>
        <w:tc>
          <w:tcPr>
            <w:tcW w:w="4506" w:type="dxa"/>
          </w:tcPr>
          <w:p w14:paraId="44312A33" w14:textId="77777777" w:rsidR="000F1FCE" w:rsidRDefault="000F1FCE" w:rsidP="00960BCD"/>
        </w:tc>
      </w:tr>
      <w:tr w:rsidR="000F1FCE" w14:paraId="3D677E7D" w14:textId="77777777" w:rsidTr="00960BCD">
        <w:tc>
          <w:tcPr>
            <w:tcW w:w="4506" w:type="dxa"/>
          </w:tcPr>
          <w:p w14:paraId="2AB132BE" w14:textId="77777777" w:rsidR="000F1FCE" w:rsidRDefault="000F1FCE" w:rsidP="00960BCD">
            <w:r>
              <w:t>Name/Id of student giving feedback</w:t>
            </w:r>
          </w:p>
        </w:tc>
        <w:tc>
          <w:tcPr>
            <w:tcW w:w="4506" w:type="dxa"/>
          </w:tcPr>
          <w:p w14:paraId="6AF468DB" w14:textId="77777777" w:rsidR="000F1FCE" w:rsidRDefault="000F1FCE" w:rsidP="00960BCD"/>
        </w:tc>
      </w:tr>
      <w:tr w:rsidR="000F1FCE" w14:paraId="16D0F47F" w14:textId="77777777" w:rsidTr="00960BCD">
        <w:tc>
          <w:tcPr>
            <w:tcW w:w="4506" w:type="dxa"/>
          </w:tcPr>
          <w:p w14:paraId="466C4EA9" w14:textId="77777777" w:rsidR="000F1FCE" w:rsidRDefault="000F1FCE" w:rsidP="00960BCD">
            <w:r>
              <w:t>Feedback given on (date)</w:t>
            </w:r>
          </w:p>
        </w:tc>
        <w:tc>
          <w:tcPr>
            <w:tcW w:w="4506" w:type="dxa"/>
          </w:tcPr>
          <w:p w14:paraId="44128DA6" w14:textId="77777777" w:rsidR="000F1FCE" w:rsidRDefault="000F1FCE" w:rsidP="00960BCD"/>
        </w:tc>
      </w:tr>
      <w:tr w:rsidR="000F1FCE" w14:paraId="65F437F4" w14:textId="77777777" w:rsidTr="00960BCD">
        <w:tc>
          <w:tcPr>
            <w:tcW w:w="9012" w:type="dxa"/>
            <w:gridSpan w:val="2"/>
          </w:tcPr>
          <w:p w14:paraId="694061C8" w14:textId="77777777" w:rsidR="000F1FCE" w:rsidRDefault="000F1FCE" w:rsidP="00960BCD">
            <w:r>
              <w:t>Reviewer’s comments  (what is good, what could be improved?)</w:t>
            </w:r>
          </w:p>
        </w:tc>
      </w:tr>
      <w:tr w:rsidR="000F1FCE" w14:paraId="392DD78C" w14:textId="77777777" w:rsidTr="00960BCD">
        <w:tc>
          <w:tcPr>
            <w:tcW w:w="9012" w:type="dxa"/>
            <w:gridSpan w:val="2"/>
          </w:tcPr>
          <w:p w14:paraId="651386F8" w14:textId="77777777" w:rsidR="000F1FCE" w:rsidRDefault="000F1FCE" w:rsidP="00960BCD">
            <w:r>
              <w:t>Research question</w:t>
            </w:r>
          </w:p>
        </w:tc>
      </w:tr>
      <w:tr w:rsidR="000F1FCE" w14:paraId="217759A4" w14:textId="77777777" w:rsidTr="000F1FCE">
        <w:trPr>
          <w:trHeight w:val="1644"/>
        </w:trPr>
        <w:tc>
          <w:tcPr>
            <w:tcW w:w="9012" w:type="dxa"/>
            <w:gridSpan w:val="2"/>
          </w:tcPr>
          <w:p w14:paraId="2EB2EE93" w14:textId="77777777" w:rsidR="000F1FCE" w:rsidRPr="00CE10F6" w:rsidRDefault="000F1FCE" w:rsidP="00960BCD">
            <w:pPr>
              <w:rPr>
                <w:i/>
                <w:iCs/>
              </w:rPr>
            </w:pPr>
          </w:p>
        </w:tc>
      </w:tr>
      <w:tr w:rsidR="000F1FCE" w14:paraId="4E000F0E" w14:textId="77777777" w:rsidTr="00960BCD">
        <w:tc>
          <w:tcPr>
            <w:tcW w:w="9012" w:type="dxa"/>
            <w:gridSpan w:val="2"/>
          </w:tcPr>
          <w:p w14:paraId="7AB6B30E" w14:textId="77777777" w:rsidR="000F1FCE" w:rsidRDefault="000F1FCE" w:rsidP="00960BCD">
            <w:r>
              <w:t>Data acquisition</w:t>
            </w:r>
          </w:p>
        </w:tc>
      </w:tr>
      <w:tr w:rsidR="000F1FCE" w14:paraId="21BA45FF" w14:textId="77777777" w:rsidTr="000F1FCE">
        <w:trPr>
          <w:trHeight w:val="1644"/>
        </w:trPr>
        <w:tc>
          <w:tcPr>
            <w:tcW w:w="9012" w:type="dxa"/>
            <w:gridSpan w:val="2"/>
          </w:tcPr>
          <w:p w14:paraId="734E665F" w14:textId="77777777" w:rsidR="000F1FCE" w:rsidRPr="00CE10F6" w:rsidRDefault="000F1FCE" w:rsidP="00960BCD">
            <w:pPr>
              <w:rPr>
                <w:i/>
                <w:iCs/>
              </w:rPr>
            </w:pPr>
          </w:p>
        </w:tc>
      </w:tr>
      <w:tr w:rsidR="000F1FCE" w14:paraId="08774273" w14:textId="77777777" w:rsidTr="00960BCD">
        <w:tc>
          <w:tcPr>
            <w:tcW w:w="9012" w:type="dxa"/>
            <w:gridSpan w:val="2"/>
          </w:tcPr>
          <w:p w14:paraId="021C084E" w14:textId="77777777" w:rsidR="000F1FCE" w:rsidRDefault="000F1FCE" w:rsidP="00960BCD">
            <w:r>
              <w:t>Data preparation</w:t>
            </w:r>
          </w:p>
        </w:tc>
      </w:tr>
      <w:tr w:rsidR="000F1FCE" w14:paraId="564605D9" w14:textId="77777777" w:rsidTr="000F1FCE">
        <w:trPr>
          <w:trHeight w:val="1644"/>
        </w:trPr>
        <w:tc>
          <w:tcPr>
            <w:tcW w:w="9012" w:type="dxa"/>
            <w:gridSpan w:val="2"/>
          </w:tcPr>
          <w:p w14:paraId="623CEC67" w14:textId="77777777" w:rsidR="000F1FCE" w:rsidRPr="00CE10F6" w:rsidRDefault="000F1FCE" w:rsidP="00960BCD">
            <w:pPr>
              <w:rPr>
                <w:i/>
                <w:iCs/>
              </w:rPr>
            </w:pPr>
          </w:p>
        </w:tc>
      </w:tr>
      <w:tr w:rsidR="000F1FCE" w14:paraId="5F57D5A1" w14:textId="77777777" w:rsidTr="00960BCD">
        <w:tc>
          <w:tcPr>
            <w:tcW w:w="9012" w:type="dxa"/>
            <w:gridSpan w:val="2"/>
          </w:tcPr>
          <w:p w14:paraId="575B299A" w14:textId="77777777" w:rsidR="000F1FCE" w:rsidRDefault="000F1FCE" w:rsidP="00960BCD">
            <w:r>
              <w:t>Data analysis / Narrative</w:t>
            </w:r>
          </w:p>
        </w:tc>
      </w:tr>
      <w:tr w:rsidR="000F1FCE" w14:paraId="17D2298A" w14:textId="77777777" w:rsidTr="000F1FCE">
        <w:trPr>
          <w:trHeight w:val="1644"/>
        </w:trPr>
        <w:tc>
          <w:tcPr>
            <w:tcW w:w="9012" w:type="dxa"/>
            <w:gridSpan w:val="2"/>
          </w:tcPr>
          <w:p w14:paraId="47AB75C7" w14:textId="77777777" w:rsidR="000F1FCE" w:rsidRPr="00CE10F6" w:rsidRDefault="000F1FCE" w:rsidP="00960BCD">
            <w:pPr>
              <w:rPr>
                <w:i/>
                <w:iCs/>
              </w:rPr>
            </w:pPr>
          </w:p>
        </w:tc>
      </w:tr>
      <w:tr w:rsidR="000F1FCE" w14:paraId="5E563BD1" w14:textId="77777777" w:rsidTr="00960BCD">
        <w:tc>
          <w:tcPr>
            <w:tcW w:w="9012" w:type="dxa"/>
            <w:gridSpan w:val="2"/>
          </w:tcPr>
          <w:p w14:paraId="7490493A" w14:textId="77777777" w:rsidR="000F1FCE" w:rsidRDefault="000F1FCE" w:rsidP="00960BCD">
            <w:r>
              <w:t>Visualisation</w:t>
            </w:r>
          </w:p>
        </w:tc>
      </w:tr>
      <w:tr w:rsidR="000F1FCE" w14:paraId="4A2E539D" w14:textId="77777777" w:rsidTr="000F1FCE">
        <w:trPr>
          <w:trHeight w:val="1644"/>
        </w:trPr>
        <w:tc>
          <w:tcPr>
            <w:tcW w:w="9012" w:type="dxa"/>
            <w:gridSpan w:val="2"/>
          </w:tcPr>
          <w:p w14:paraId="2D41A39C" w14:textId="77777777" w:rsidR="000F1FCE" w:rsidRPr="00CE10F6" w:rsidRDefault="000F1FCE" w:rsidP="00960BCD">
            <w:pPr>
              <w:rPr>
                <w:i/>
                <w:iCs/>
              </w:rPr>
            </w:pPr>
          </w:p>
        </w:tc>
      </w:tr>
      <w:tr w:rsidR="000F1FCE" w14:paraId="20CBCA68" w14:textId="77777777" w:rsidTr="00960BCD">
        <w:tc>
          <w:tcPr>
            <w:tcW w:w="9012" w:type="dxa"/>
            <w:gridSpan w:val="2"/>
          </w:tcPr>
          <w:p w14:paraId="6E4A93DC" w14:textId="77777777" w:rsidR="000F1FCE" w:rsidRDefault="000F1FCE" w:rsidP="00960BCD">
            <w:r>
              <w:t>Reviewee’s comments</w:t>
            </w:r>
          </w:p>
          <w:p w14:paraId="3E17595B" w14:textId="77777777" w:rsidR="000F1FCE" w:rsidRDefault="000F1FCE" w:rsidP="00960BCD">
            <w:r>
              <w:t>(What – if anything – did you change in your report after the feedback?)</w:t>
            </w:r>
          </w:p>
        </w:tc>
      </w:tr>
      <w:tr w:rsidR="000F1FCE" w14:paraId="14EBCB65" w14:textId="77777777" w:rsidTr="000F1FCE">
        <w:trPr>
          <w:trHeight w:val="1644"/>
        </w:trPr>
        <w:tc>
          <w:tcPr>
            <w:tcW w:w="9012" w:type="dxa"/>
            <w:gridSpan w:val="2"/>
          </w:tcPr>
          <w:p w14:paraId="4520C329" w14:textId="77777777" w:rsidR="000F1FCE" w:rsidRDefault="000F1FCE" w:rsidP="00960BCD"/>
        </w:tc>
      </w:tr>
      <w:bookmarkEnd w:id="0"/>
    </w:tbl>
    <w:p w14:paraId="3C89BAAF" w14:textId="77777777" w:rsidR="00FD45D0" w:rsidRPr="00FD45D0" w:rsidRDefault="00FD45D0" w:rsidP="00FD45D0"/>
    <w:sectPr w:rsidR="00FD45D0" w:rsidRPr="00FD45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93DDA"/>
    <w:multiLevelType w:val="hybridMultilevel"/>
    <w:tmpl w:val="1CAE8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5547C1"/>
    <w:multiLevelType w:val="hybridMultilevel"/>
    <w:tmpl w:val="017C67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09419615">
    <w:abstractNumId w:val="1"/>
  </w:num>
  <w:num w:numId="2" w16cid:durableId="13587760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0DAE"/>
    <w:rsid w:val="000114B7"/>
    <w:rsid w:val="00027D9F"/>
    <w:rsid w:val="000E63C9"/>
    <w:rsid w:val="000F1FCE"/>
    <w:rsid w:val="0010567D"/>
    <w:rsid w:val="00113261"/>
    <w:rsid w:val="002131E7"/>
    <w:rsid w:val="00216291"/>
    <w:rsid w:val="002B4A15"/>
    <w:rsid w:val="0030769A"/>
    <w:rsid w:val="0033566D"/>
    <w:rsid w:val="0041463B"/>
    <w:rsid w:val="004E3515"/>
    <w:rsid w:val="005E1D65"/>
    <w:rsid w:val="00634B72"/>
    <w:rsid w:val="006F4FD4"/>
    <w:rsid w:val="00726169"/>
    <w:rsid w:val="007277D5"/>
    <w:rsid w:val="007629D5"/>
    <w:rsid w:val="007632BF"/>
    <w:rsid w:val="00797F8B"/>
    <w:rsid w:val="007E289E"/>
    <w:rsid w:val="00803D4C"/>
    <w:rsid w:val="00947D2F"/>
    <w:rsid w:val="00991DCD"/>
    <w:rsid w:val="00A20DAE"/>
    <w:rsid w:val="00A615D8"/>
    <w:rsid w:val="00A864C5"/>
    <w:rsid w:val="00B30B6E"/>
    <w:rsid w:val="00B74ED4"/>
    <w:rsid w:val="00BC3358"/>
    <w:rsid w:val="00C1627B"/>
    <w:rsid w:val="00C80283"/>
    <w:rsid w:val="00D43FD2"/>
    <w:rsid w:val="00DF6187"/>
    <w:rsid w:val="00EA493A"/>
    <w:rsid w:val="00EE3020"/>
    <w:rsid w:val="00EF548B"/>
    <w:rsid w:val="00F70653"/>
    <w:rsid w:val="00F81D07"/>
    <w:rsid w:val="00F84BF9"/>
    <w:rsid w:val="00F95A59"/>
    <w:rsid w:val="00FD4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3C44E"/>
  <w15:chartTrackingRefBased/>
  <w15:docId w15:val="{7B5BECD1-3C0A-49E3-9618-B1DE1C124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45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13261"/>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Normal"/>
    <w:link w:val="Heading3Char"/>
    <w:uiPriority w:val="9"/>
    <w:unhideWhenUsed/>
    <w:qFormat/>
    <w:rsid w:val="00113261"/>
    <w:pPr>
      <w:keepNext/>
      <w:keepLines/>
      <w:spacing w:before="40" w:after="0"/>
      <w:outlineLvl w:val="2"/>
    </w:pPr>
    <w:rPr>
      <w:rFonts w:asciiTheme="majorHAnsi" w:eastAsiaTheme="majorEastAsia" w:hAnsiTheme="majorHAnsi" w:cstheme="majorBidi"/>
      <w:b/>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A20DAE"/>
    <w:pPr>
      <w:spacing w:before="180" w:after="180" w:line="240" w:lineRule="auto"/>
    </w:pPr>
    <w:rPr>
      <w:sz w:val="24"/>
      <w:szCs w:val="24"/>
      <w:lang w:val="en-US"/>
    </w:rPr>
  </w:style>
  <w:style w:type="paragraph" w:styleId="Title">
    <w:name w:val="Title"/>
    <w:basedOn w:val="Normal"/>
    <w:next w:val="BodyText"/>
    <w:link w:val="TitleChar"/>
    <w:qFormat/>
    <w:rsid w:val="00A20DAE"/>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A20DAE"/>
    <w:rPr>
      <w:rFonts w:asciiTheme="majorHAnsi" w:eastAsiaTheme="majorEastAsia" w:hAnsiTheme="majorHAnsi" w:cstheme="majorBidi"/>
      <w:b/>
      <w:bCs/>
      <w:color w:val="2D4F8E" w:themeColor="accent1" w:themeShade="B5"/>
      <w:sz w:val="36"/>
      <w:szCs w:val="36"/>
      <w:lang w:val="en-US"/>
    </w:rPr>
  </w:style>
  <w:style w:type="paragraph" w:customStyle="1" w:styleId="Author">
    <w:name w:val="Author"/>
    <w:next w:val="BodyText"/>
    <w:qFormat/>
    <w:rsid w:val="00A20DAE"/>
    <w:pPr>
      <w:keepNext/>
      <w:keepLines/>
      <w:spacing w:after="200" w:line="240" w:lineRule="auto"/>
      <w:jc w:val="center"/>
    </w:pPr>
    <w:rPr>
      <w:sz w:val="24"/>
      <w:szCs w:val="24"/>
      <w:lang w:val="en-US"/>
    </w:rPr>
  </w:style>
  <w:style w:type="paragraph" w:styleId="Date">
    <w:name w:val="Date"/>
    <w:next w:val="BodyText"/>
    <w:link w:val="DateChar"/>
    <w:qFormat/>
    <w:rsid w:val="00A20DAE"/>
    <w:pPr>
      <w:keepNext/>
      <w:keepLines/>
      <w:spacing w:after="200" w:line="240" w:lineRule="auto"/>
      <w:jc w:val="center"/>
    </w:pPr>
    <w:rPr>
      <w:sz w:val="24"/>
      <w:szCs w:val="24"/>
      <w:lang w:val="en-US"/>
    </w:rPr>
  </w:style>
  <w:style w:type="character" w:customStyle="1" w:styleId="DateChar">
    <w:name w:val="Date Char"/>
    <w:basedOn w:val="DefaultParagraphFont"/>
    <w:link w:val="Date"/>
    <w:rsid w:val="00A20DAE"/>
    <w:rPr>
      <w:sz w:val="24"/>
      <w:szCs w:val="24"/>
      <w:lang w:val="en-US"/>
    </w:rPr>
  </w:style>
  <w:style w:type="character" w:styleId="Hyperlink">
    <w:name w:val="Hyperlink"/>
    <w:basedOn w:val="DefaultParagraphFont"/>
    <w:rsid w:val="00A20DAE"/>
    <w:rPr>
      <w:color w:val="4472C4" w:themeColor="accent1"/>
    </w:rPr>
  </w:style>
  <w:style w:type="paragraph" w:styleId="BodyText">
    <w:name w:val="Body Text"/>
    <w:basedOn w:val="Normal"/>
    <w:link w:val="BodyTextChar"/>
    <w:uiPriority w:val="99"/>
    <w:semiHidden/>
    <w:unhideWhenUsed/>
    <w:rsid w:val="00A20DAE"/>
    <w:pPr>
      <w:spacing w:after="120"/>
    </w:pPr>
  </w:style>
  <w:style w:type="character" w:customStyle="1" w:styleId="BodyTextChar">
    <w:name w:val="Body Text Char"/>
    <w:basedOn w:val="DefaultParagraphFont"/>
    <w:link w:val="BodyText"/>
    <w:uiPriority w:val="99"/>
    <w:semiHidden/>
    <w:rsid w:val="00A20DAE"/>
  </w:style>
  <w:style w:type="character" w:customStyle="1" w:styleId="Heading2Char">
    <w:name w:val="Heading 2 Char"/>
    <w:basedOn w:val="DefaultParagraphFont"/>
    <w:link w:val="Heading2"/>
    <w:uiPriority w:val="9"/>
    <w:rsid w:val="00113261"/>
    <w:rPr>
      <w:rFonts w:asciiTheme="majorHAnsi" w:eastAsiaTheme="majorEastAsia" w:hAnsiTheme="majorHAnsi" w:cstheme="majorBidi"/>
      <w:b/>
      <w:bCs/>
      <w:color w:val="4472C4" w:themeColor="accent1"/>
      <w:sz w:val="28"/>
      <w:szCs w:val="28"/>
      <w:lang w:val="en-US"/>
    </w:rPr>
  </w:style>
  <w:style w:type="table" w:styleId="TableGrid">
    <w:name w:val="Table Grid"/>
    <w:basedOn w:val="TableNormal"/>
    <w:uiPriority w:val="39"/>
    <w:rsid w:val="001132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13261"/>
    <w:rPr>
      <w:rFonts w:asciiTheme="majorHAnsi" w:eastAsiaTheme="majorEastAsia" w:hAnsiTheme="majorHAnsi" w:cstheme="majorBidi"/>
      <w:b/>
      <w:color w:val="2F5496" w:themeColor="accent1" w:themeShade="BF"/>
      <w:sz w:val="24"/>
      <w:szCs w:val="24"/>
    </w:rPr>
  </w:style>
  <w:style w:type="paragraph" w:styleId="ListParagraph">
    <w:name w:val="List Paragraph"/>
    <w:basedOn w:val="Normal"/>
    <w:uiPriority w:val="34"/>
    <w:qFormat/>
    <w:rsid w:val="007277D5"/>
    <w:pPr>
      <w:ind w:left="720"/>
      <w:contextualSpacing/>
    </w:pPr>
  </w:style>
  <w:style w:type="character" w:customStyle="1" w:styleId="Heading1Char">
    <w:name w:val="Heading 1 Char"/>
    <w:basedOn w:val="DefaultParagraphFont"/>
    <w:link w:val="Heading1"/>
    <w:uiPriority w:val="9"/>
    <w:rsid w:val="00FD45D0"/>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DF618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r.banziger@westminster.ac.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70</Words>
  <Characters>3712</Characters>
  <Application>Microsoft Office Word</Application>
  <DocSecurity>0</DocSecurity>
  <Lines>10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Worrall</dc:creator>
  <cp:keywords/>
  <dc:description/>
  <cp:lastModifiedBy>Rolf Banziger</cp:lastModifiedBy>
  <cp:revision>40</cp:revision>
  <dcterms:created xsi:type="dcterms:W3CDTF">2022-11-25T12:42:00Z</dcterms:created>
  <dcterms:modified xsi:type="dcterms:W3CDTF">2023-04-04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1a8cfab17bf27e5024a1e9b73222c9a4f5b19ffeaa5acfc3331fd1eb0a574e</vt:lpwstr>
  </property>
</Properties>
</file>